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220706" w14:paraId="66800D39" w14:textId="77777777" w:rsidTr="005B587D">
        <w:tc>
          <w:tcPr>
            <w:tcW w:w="3596" w:type="dxa"/>
            <w:vAlign w:val="bottom"/>
          </w:tcPr>
          <w:p w14:paraId="7010A9ED" w14:textId="4F3276B2" w:rsidR="00220706" w:rsidRDefault="00220706" w:rsidP="00220706">
            <w:bookmarkStart w:id="0" w:name="_GoBack"/>
            <w:bookmarkEnd w:id="0"/>
          </w:p>
        </w:tc>
        <w:tc>
          <w:tcPr>
            <w:tcW w:w="3597" w:type="dxa"/>
            <w:vAlign w:val="bottom"/>
          </w:tcPr>
          <w:p w14:paraId="4A53CCAE" w14:textId="731F3902" w:rsidR="00220706" w:rsidRPr="005B587D" w:rsidRDefault="00652F6D" w:rsidP="00F50E81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Tauseef </w:t>
            </w:r>
            <w:proofErr w:type="spellStart"/>
            <w:r>
              <w:rPr>
                <w:b/>
                <w:sz w:val="32"/>
                <w:szCs w:val="32"/>
              </w:rPr>
              <w:t>Ibne</w:t>
            </w:r>
            <w:proofErr w:type="spellEnd"/>
            <w:r>
              <w:rPr>
                <w:b/>
                <w:sz w:val="32"/>
                <w:szCs w:val="32"/>
              </w:rPr>
              <w:t xml:space="preserve"> Mamun</w:t>
            </w:r>
          </w:p>
          <w:p w14:paraId="3D18F8F4" w14:textId="02137FA3" w:rsidR="00F50E81" w:rsidRDefault="00F63710" w:rsidP="00F50E81">
            <w:pPr>
              <w:jc w:val="center"/>
            </w:pPr>
            <w:hyperlink r:id="rId5" w:history="1">
              <w:r w:rsidR="002264DC" w:rsidRPr="002264DC">
                <w:rPr>
                  <w:rStyle w:val="Hyperlink"/>
                </w:rPr>
                <w:t>tmamun@mtu.edu</w:t>
              </w:r>
            </w:hyperlink>
          </w:p>
          <w:p w14:paraId="55EB9C9E" w14:textId="77777777" w:rsidR="009B59BE" w:rsidRDefault="009B59BE" w:rsidP="00F50E81">
            <w:pPr>
              <w:jc w:val="center"/>
            </w:pPr>
            <w:r w:rsidRPr="009B59BE">
              <w:t>+1 (857)-574-9931</w:t>
            </w:r>
          </w:p>
          <w:p w14:paraId="608CFD5C" w14:textId="51055DC8" w:rsidR="002264DC" w:rsidRDefault="00F63710" w:rsidP="00F50E81">
            <w:pPr>
              <w:jc w:val="center"/>
              <w:rPr>
                <w:rStyle w:val="Hyperlink"/>
              </w:rPr>
            </w:pPr>
            <w:hyperlink r:id="rId6" w:history="1">
              <w:r w:rsidR="008B4833">
                <w:rPr>
                  <w:rStyle w:val="Hyperlink"/>
                </w:rPr>
                <w:t>https://tm-cv-p.herokuapp.com</w:t>
              </w:r>
            </w:hyperlink>
          </w:p>
          <w:p w14:paraId="2B131D0E" w14:textId="53222908" w:rsidR="00321C6F" w:rsidRDefault="00321C6F" w:rsidP="00F50E81">
            <w:pPr>
              <w:jc w:val="center"/>
            </w:pPr>
          </w:p>
        </w:tc>
        <w:tc>
          <w:tcPr>
            <w:tcW w:w="3597" w:type="dxa"/>
            <w:vAlign w:val="bottom"/>
          </w:tcPr>
          <w:p w14:paraId="798F00EE" w14:textId="758F83B9" w:rsidR="00652F6D" w:rsidRDefault="00652F6D" w:rsidP="00652F6D">
            <w:pPr>
              <w:jc w:val="right"/>
            </w:pPr>
            <w:r>
              <w:t xml:space="preserve">                  1812 F </w:t>
            </w:r>
            <w:proofErr w:type="spellStart"/>
            <w:r>
              <w:t>Woodmar</w:t>
            </w:r>
            <w:proofErr w:type="spellEnd"/>
            <w:r>
              <w:t xml:space="preserve"> Drive</w:t>
            </w:r>
          </w:p>
          <w:p w14:paraId="101B7BE5" w14:textId="77777777" w:rsidR="00220706" w:rsidRDefault="00652F6D" w:rsidP="00652F6D">
            <w:pPr>
              <w:jc w:val="right"/>
            </w:pPr>
            <w:r>
              <w:t>Houghton, Michigan, 49931</w:t>
            </w:r>
          </w:p>
          <w:p w14:paraId="3506F209" w14:textId="1BE08A04" w:rsidR="00321C6F" w:rsidRDefault="00321C6F" w:rsidP="00652F6D">
            <w:pPr>
              <w:jc w:val="right"/>
            </w:pPr>
          </w:p>
        </w:tc>
      </w:tr>
    </w:tbl>
    <w:p w14:paraId="59882842" w14:textId="77777777" w:rsidR="00D500B0" w:rsidRDefault="00F63710"/>
    <w:p w14:paraId="34BD0DFB" w14:textId="2654BC07" w:rsidR="005B587D" w:rsidRPr="00CF6D36" w:rsidRDefault="005B587D">
      <w:pPr>
        <w:rPr>
          <w:b/>
        </w:rPr>
      </w:pPr>
      <w:r w:rsidRPr="00CF6D36">
        <w:rPr>
          <w:b/>
        </w:rPr>
        <w:t>SUMMARY</w:t>
      </w:r>
    </w:p>
    <w:p w14:paraId="79AE267D" w14:textId="77777777" w:rsidR="00CF6D36" w:rsidRPr="00CF6D36" w:rsidRDefault="00CF6D36">
      <w:pPr>
        <w:rPr>
          <w:sz w:val="10"/>
          <w:szCs w:val="10"/>
        </w:rPr>
      </w:pPr>
    </w:p>
    <w:p w14:paraId="29078532" w14:textId="096CBBC3" w:rsidR="00CF6D36" w:rsidRDefault="00652F6D" w:rsidP="00B17649">
      <w:pPr>
        <w:jc w:val="both"/>
      </w:pPr>
      <w:r>
        <w:t xml:space="preserve">Graduate student in Applied Cognitive Science and Human Factors </w:t>
      </w:r>
      <w:r w:rsidR="002264DC">
        <w:t>at</w:t>
      </w:r>
      <w:r>
        <w:t xml:space="preserve"> Michigan Technological University</w:t>
      </w:r>
      <w:r w:rsidR="007420A2">
        <w:t xml:space="preserve"> with a strong programming background</w:t>
      </w:r>
      <w:r w:rsidR="00D25DC9">
        <w:t xml:space="preserve"> and training in both computer science and psychology</w:t>
      </w:r>
      <w:r>
        <w:t>.</w:t>
      </w:r>
      <w:r w:rsidR="002264DC">
        <w:t xml:space="preserve"> E</w:t>
      </w:r>
      <w:r w:rsidR="002264DC" w:rsidRPr="002264DC">
        <w:t xml:space="preserve">xperience </w:t>
      </w:r>
      <w:r w:rsidR="007420A2">
        <w:t>in</w:t>
      </w:r>
      <w:r w:rsidR="002264DC" w:rsidRPr="002264DC">
        <w:t xml:space="preserve"> human factors analys</w:t>
      </w:r>
      <w:r w:rsidR="00D200E9">
        <w:t>i</w:t>
      </w:r>
      <w:r w:rsidR="002264DC" w:rsidRPr="002264DC">
        <w:t>s and executing usability studies</w:t>
      </w:r>
      <w:r w:rsidR="00DD1019">
        <w:t>.</w:t>
      </w:r>
    </w:p>
    <w:p w14:paraId="53CE2455" w14:textId="77777777" w:rsidR="005B587D" w:rsidRPr="00CF6D36" w:rsidRDefault="005B587D">
      <w:pPr>
        <w:rPr>
          <w:sz w:val="16"/>
          <w:szCs w:val="16"/>
        </w:rPr>
      </w:pPr>
    </w:p>
    <w:p w14:paraId="1BBE28A5" w14:textId="0AB8B009" w:rsidR="005B587D" w:rsidRPr="00CF6D36" w:rsidRDefault="005B587D">
      <w:pPr>
        <w:rPr>
          <w:b/>
        </w:rPr>
      </w:pPr>
      <w:r w:rsidRPr="00CF6D36">
        <w:rPr>
          <w:b/>
        </w:rPr>
        <w:t>EDUCATION</w:t>
      </w:r>
    </w:p>
    <w:p w14:paraId="70411A97" w14:textId="77777777" w:rsidR="00CF6D36" w:rsidRPr="00CF6D36" w:rsidRDefault="00CF6D36">
      <w:pPr>
        <w:rPr>
          <w:sz w:val="10"/>
          <w:szCs w:val="10"/>
        </w:rPr>
      </w:pPr>
    </w:p>
    <w:p w14:paraId="0CA617B5" w14:textId="3B86F67C" w:rsidR="00CF6D36" w:rsidRDefault="00CF6D36">
      <w:r>
        <w:t>Michigan</w:t>
      </w:r>
      <w:r w:rsidR="006604C4">
        <w:t xml:space="preserve"> Technological University | </w:t>
      </w:r>
      <w:r>
        <w:t>Houghton, MI</w:t>
      </w:r>
    </w:p>
    <w:p w14:paraId="175ED3CF" w14:textId="1CB4DE62" w:rsidR="00CF6D36" w:rsidRDefault="00FC64CF">
      <w:r>
        <w:rPr>
          <w:b/>
        </w:rPr>
        <w:t xml:space="preserve">MSc. </w:t>
      </w:r>
      <w:r w:rsidR="00652F6D">
        <w:rPr>
          <w:b/>
        </w:rPr>
        <w:t>Applied Cognitive Science and Human Factors</w:t>
      </w:r>
      <w:r w:rsidR="00CF6D36">
        <w:tab/>
      </w:r>
      <w:r w:rsidR="00CF6D36">
        <w:tab/>
      </w:r>
      <w:r w:rsidR="00CF6D36">
        <w:tab/>
      </w:r>
      <w:r w:rsidR="006604C4">
        <w:t xml:space="preserve">               </w:t>
      </w:r>
      <w:r w:rsidR="003D49C7">
        <w:tab/>
        <w:t xml:space="preserve">   </w:t>
      </w:r>
      <w:r w:rsidR="006604C4">
        <w:t>E</w:t>
      </w:r>
      <w:r w:rsidR="00CF6D36">
        <w:t xml:space="preserve">xpected May </w:t>
      </w:r>
      <w:r>
        <w:t>2021</w:t>
      </w:r>
    </w:p>
    <w:p w14:paraId="2E04604E" w14:textId="77777777" w:rsidR="002264DC" w:rsidRPr="006A75B0" w:rsidRDefault="002264DC">
      <w:pPr>
        <w:rPr>
          <w:sz w:val="16"/>
          <w:szCs w:val="14"/>
        </w:rPr>
      </w:pPr>
    </w:p>
    <w:p w14:paraId="5BA6BB53" w14:textId="24DF8172" w:rsidR="00652F6D" w:rsidRDefault="00652F6D" w:rsidP="00652F6D">
      <w:proofErr w:type="spellStart"/>
      <w:r w:rsidRPr="00652F6D">
        <w:t>Ahsanullah</w:t>
      </w:r>
      <w:proofErr w:type="spellEnd"/>
      <w:r w:rsidRPr="00652F6D">
        <w:t xml:space="preserve"> University of Science &amp; Technology</w:t>
      </w:r>
      <w:r>
        <w:t xml:space="preserve"> | Dhaka, </w:t>
      </w:r>
      <w:r w:rsidR="003D49C7">
        <w:t xml:space="preserve">Bangladesh </w:t>
      </w:r>
    </w:p>
    <w:p w14:paraId="266D3A1E" w14:textId="7DA2C216" w:rsidR="00652F6D" w:rsidRDefault="002264DC" w:rsidP="00652F6D">
      <w:r>
        <w:rPr>
          <w:b/>
        </w:rPr>
        <w:t>BSc. Computer Science &amp; Engineering</w:t>
      </w:r>
      <w:r w:rsidR="00652F6D">
        <w:tab/>
      </w:r>
      <w:r w:rsidR="00652F6D">
        <w:tab/>
      </w:r>
      <w:r w:rsidR="00652F6D">
        <w:tab/>
        <w:t xml:space="preserve">               </w:t>
      </w:r>
      <w:r w:rsidR="003D49C7">
        <w:tab/>
      </w:r>
      <w:r w:rsidR="003D49C7">
        <w:tab/>
        <w:t xml:space="preserve">     </w:t>
      </w:r>
      <w:r>
        <w:t xml:space="preserve">                      </w:t>
      </w:r>
      <w:r w:rsidR="003D49C7">
        <w:t>2011</w:t>
      </w:r>
      <w:r w:rsidR="00DD1019">
        <w:t xml:space="preserve"> </w:t>
      </w:r>
      <w:r w:rsidR="00DD1019" w:rsidRPr="00652F6D">
        <w:t xml:space="preserve">– </w:t>
      </w:r>
      <w:r w:rsidR="003D49C7">
        <w:t>2015</w:t>
      </w:r>
    </w:p>
    <w:p w14:paraId="15398B6E" w14:textId="06DBA3DF" w:rsidR="00652F6D" w:rsidRDefault="008463E4">
      <w:r>
        <w:t>C</w:t>
      </w:r>
      <w:r w:rsidR="00652F6D">
        <w:t>GPA:</w:t>
      </w:r>
      <w:r w:rsidR="00412428">
        <w:t xml:space="preserve"> </w:t>
      </w:r>
      <w:r>
        <w:t>3.12</w:t>
      </w:r>
      <w:r w:rsidR="00AB5D71">
        <w:t>/4.00</w:t>
      </w:r>
      <w:r w:rsidR="00652F6D">
        <w:t xml:space="preserve"> </w:t>
      </w:r>
    </w:p>
    <w:p w14:paraId="6929FC15" w14:textId="77777777" w:rsidR="005B587D" w:rsidRPr="00CF6D36" w:rsidRDefault="005B587D">
      <w:pPr>
        <w:rPr>
          <w:sz w:val="16"/>
          <w:szCs w:val="16"/>
        </w:rPr>
      </w:pPr>
    </w:p>
    <w:p w14:paraId="6A460D27" w14:textId="3F1618C6" w:rsidR="005B587D" w:rsidRPr="00CF6D36" w:rsidRDefault="005B587D">
      <w:pPr>
        <w:rPr>
          <w:b/>
        </w:rPr>
      </w:pPr>
      <w:r w:rsidRPr="00CF6D36">
        <w:rPr>
          <w:b/>
        </w:rPr>
        <w:t>EXPERIENCE</w:t>
      </w:r>
      <w:r w:rsidR="00F33081">
        <w:rPr>
          <w:b/>
        </w:rPr>
        <w:t>S</w:t>
      </w:r>
    </w:p>
    <w:p w14:paraId="073A4F0D" w14:textId="77777777" w:rsidR="00CF6D36" w:rsidRPr="00CF6D36" w:rsidRDefault="00CF6D36">
      <w:pPr>
        <w:rPr>
          <w:sz w:val="10"/>
          <w:szCs w:val="10"/>
        </w:rPr>
      </w:pPr>
    </w:p>
    <w:p w14:paraId="62F7658F" w14:textId="35942ADF" w:rsidR="00CF6D36" w:rsidRDefault="00652F6D">
      <w:r w:rsidRPr="00652F6D">
        <w:t xml:space="preserve">Mighty Egg Technologies </w:t>
      </w:r>
      <w:r w:rsidR="006604C4">
        <w:t xml:space="preserve">| </w:t>
      </w:r>
      <w:r w:rsidRPr="00652F6D">
        <w:t>600 – 56 Temperance Street Toronto, ON M5H 3V5, Canada</w:t>
      </w:r>
    </w:p>
    <w:p w14:paraId="480015DC" w14:textId="4B08D2AF" w:rsidR="00CF6D36" w:rsidRDefault="00652F6D">
      <w:r w:rsidRPr="00956874">
        <w:rPr>
          <w:b/>
          <w:bCs/>
        </w:rPr>
        <w:t>Programmer Analyst</w:t>
      </w:r>
      <w:r w:rsidR="00CF6D36" w:rsidRPr="00956874">
        <w:rPr>
          <w:b/>
          <w:bCs/>
        </w:rPr>
        <w:tab/>
      </w:r>
      <w:r w:rsidR="00CF6D36">
        <w:tab/>
      </w:r>
      <w:r w:rsidR="00CF6D36">
        <w:tab/>
      </w:r>
      <w:r w:rsidR="00CF6D36">
        <w:tab/>
      </w:r>
      <w:r w:rsidR="00CF6D36">
        <w:tab/>
      </w:r>
      <w:r w:rsidR="00CF6D36">
        <w:tab/>
      </w:r>
      <w:r w:rsidR="00CF6D36">
        <w:tab/>
      </w:r>
      <w:r w:rsidR="00CF6D36">
        <w:tab/>
      </w:r>
      <w:r w:rsidR="006604C4">
        <w:t xml:space="preserve">                    </w:t>
      </w:r>
      <w:r>
        <w:tab/>
      </w:r>
      <w:r w:rsidR="00956874">
        <w:t xml:space="preserve">   </w:t>
      </w:r>
      <w:r w:rsidRPr="00652F6D">
        <w:t xml:space="preserve">2015 – </w:t>
      </w:r>
      <w:r w:rsidR="009248DB">
        <w:t>2019</w:t>
      </w:r>
    </w:p>
    <w:p w14:paraId="1E5307B7" w14:textId="140D3234" w:rsidR="00CF6D36" w:rsidRPr="00CF6D36" w:rsidRDefault="00652F6D">
      <w:r>
        <w:rPr>
          <w:b/>
        </w:rPr>
        <w:t>Tasks:</w:t>
      </w:r>
    </w:p>
    <w:p w14:paraId="32D69664" w14:textId="380EF760" w:rsidR="00652F6D" w:rsidRDefault="00652F6D" w:rsidP="002A55B0">
      <w:pPr>
        <w:pStyle w:val="ListParagraph"/>
        <w:numPr>
          <w:ilvl w:val="0"/>
          <w:numId w:val="7"/>
        </w:numPr>
      </w:pPr>
      <w:r>
        <w:t>Database Design &amp; API development</w:t>
      </w:r>
      <w:r w:rsidR="00451C9C">
        <w:t>.</w:t>
      </w:r>
    </w:p>
    <w:p w14:paraId="364E3DC6" w14:textId="591B4D20" w:rsidR="00CF6D36" w:rsidRDefault="00652F6D" w:rsidP="00451C9C">
      <w:pPr>
        <w:pStyle w:val="ListParagraph"/>
        <w:numPr>
          <w:ilvl w:val="0"/>
          <w:numId w:val="7"/>
        </w:numPr>
      </w:pPr>
      <w:r>
        <w:t xml:space="preserve">ERP </w:t>
      </w:r>
      <w:r w:rsidR="00F33081">
        <w:t>and Web</w:t>
      </w:r>
      <w:r w:rsidR="003B371F">
        <w:t xml:space="preserve">site </w:t>
      </w:r>
      <w:r>
        <w:t>Development</w:t>
      </w:r>
      <w:r w:rsidR="007F0798">
        <w:t>.</w:t>
      </w:r>
      <w:r w:rsidR="002A55B0">
        <w:t xml:space="preserve"> Mobile App Development (Android).</w:t>
      </w:r>
    </w:p>
    <w:p w14:paraId="3D2D8AE6" w14:textId="5DE429C3" w:rsidR="00652F6D" w:rsidRDefault="00652F6D" w:rsidP="00451C9C">
      <w:pPr>
        <w:pStyle w:val="ListParagraph"/>
        <w:numPr>
          <w:ilvl w:val="0"/>
          <w:numId w:val="7"/>
        </w:numPr>
      </w:pPr>
      <w:r w:rsidRPr="00652F6D">
        <w:t>Analyzing Client Requirement</w:t>
      </w:r>
      <w:r w:rsidR="007F0798">
        <w:t>.</w:t>
      </w:r>
    </w:p>
    <w:p w14:paraId="3CA0BE54" w14:textId="600A8C65" w:rsidR="00AC50FB" w:rsidRDefault="002264DC" w:rsidP="00D60993">
      <w:pPr>
        <w:pStyle w:val="ListParagraph"/>
        <w:numPr>
          <w:ilvl w:val="0"/>
          <w:numId w:val="7"/>
        </w:numPr>
      </w:pPr>
      <w:r>
        <w:t>Software d</w:t>
      </w:r>
      <w:r w:rsidR="00652F6D" w:rsidRPr="00652F6D">
        <w:t>eployment in Amazon Web Service, Digital Ocean, Heroku</w:t>
      </w:r>
      <w:r w:rsidR="007F0798">
        <w:t>.</w:t>
      </w:r>
    </w:p>
    <w:p w14:paraId="0FB8F143" w14:textId="77777777" w:rsidR="00D60993" w:rsidRPr="009451CF" w:rsidRDefault="00D60993" w:rsidP="00D60993">
      <w:pPr>
        <w:pStyle w:val="ListParagraph"/>
        <w:ind w:left="360"/>
        <w:rPr>
          <w:sz w:val="10"/>
          <w:szCs w:val="8"/>
        </w:rPr>
      </w:pPr>
    </w:p>
    <w:p w14:paraId="0CF016AB" w14:textId="7DB26C50" w:rsidR="00CF6D36" w:rsidRDefault="00AC50FB">
      <w:r w:rsidRPr="00AC50FB">
        <w:t>Michigan Technological University, Cognitive and Learning Sciences | Houghton, MI</w:t>
      </w:r>
    </w:p>
    <w:p w14:paraId="40F2240F" w14:textId="48AE1005" w:rsidR="00AC50FB" w:rsidRDefault="00AC50FB">
      <w:r w:rsidRPr="00AC50FB">
        <w:rPr>
          <w:b/>
          <w:bCs/>
          <w:color w:val="000000"/>
          <w:szCs w:val="22"/>
        </w:rPr>
        <w:t>Research Assistant</w:t>
      </w:r>
      <w:r>
        <w:rPr>
          <w:b/>
          <w:bCs/>
          <w:color w:val="000000"/>
          <w:szCs w:val="22"/>
        </w:rPr>
        <w:t xml:space="preserve">                                                                                                                      </w:t>
      </w:r>
      <w:r w:rsidRPr="00652F6D">
        <w:t>201</w:t>
      </w:r>
      <w:r>
        <w:t>9</w:t>
      </w:r>
      <w:r w:rsidRPr="00652F6D">
        <w:t xml:space="preserve"> – </w:t>
      </w:r>
      <w:r>
        <w:t>Present</w:t>
      </w:r>
    </w:p>
    <w:p w14:paraId="7254312C" w14:textId="77777777" w:rsidR="00AC50FB" w:rsidRPr="00CF6D36" w:rsidRDefault="00AC50FB" w:rsidP="00AC50FB">
      <w:r>
        <w:rPr>
          <w:b/>
        </w:rPr>
        <w:t>Tasks:</w:t>
      </w:r>
    </w:p>
    <w:p w14:paraId="22EF4E7C" w14:textId="637B36E8" w:rsidR="00AC50FB" w:rsidRDefault="005C07BE" w:rsidP="00AC50FB">
      <w:pPr>
        <w:pStyle w:val="ListParagraph"/>
        <w:numPr>
          <w:ilvl w:val="0"/>
          <w:numId w:val="7"/>
        </w:numPr>
      </w:pPr>
      <w:r>
        <w:rPr>
          <w:color w:val="000000"/>
          <w:szCs w:val="22"/>
        </w:rPr>
        <w:t>Improving</w:t>
      </w:r>
      <w:r w:rsidR="00223195">
        <w:rPr>
          <w:color w:val="000000"/>
          <w:szCs w:val="22"/>
        </w:rPr>
        <w:t xml:space="preserve"> </w:t>
      </w:r>
      <w:r>
        <w:rPr>
          <w:color w:val="000000"/>
          <w:szCs w:val="22"/>
        </w:rPr>
        <w:t xml:space="preserve">and designing novel </w:t>
      </w:r>
      <w:r w:rsidR="00223195">
        <w:rPr>
          <w:color w:val="000000"/>
          <w:szCs w:val="22"/>
        </w:rPr>
        <w:t>explanation</w:t>
      </w:r>
      <w:r>
        <w:rPr>
          <w:color w:val="000000"/>
          <w:szCs w:val="22"/>
        </w:rPr>
        <w:t xml:space="preserve"> methods for</w:t>
      </w:r>
      <w:r w:rsidR="00223195">
        <w:rPr>
          <w:color w:val="000000"/>
          <w:szCs w:val="22"/>
        </w:rPr>
        <w:t xml:space="preserve"> AI systems</w:t>
      </w:r>
      <w:r w:rsidR="00AC50FB">
        <w:t>.</w:t>
      </w:r>
    </w:p>
    <w:p w14:paraId="24E072A4" w14:textId="3D4B5737" w:rsidR="00223195" w:rsidRDefault="005C07BE" w:rsidP="00223195">
      <w:pPr>
        <w:pStyle w:val="ListParagraph"/>
        <w:numPr>
          <w:ilvl w:val="0"/>
          <w:numId w:val="7"/>
        </w:numPr>
        <w:rPr>
          <w:color w:val="000000"/>
          <w:szCs w:val="22"/>
        </w:rPr>
      </w:pPr>
      <w:r>
        <w:rPr>
          <w:color w:val="000000"/>
          <w:szCs w:val="22"/>
        </w:rPr>
        <w:t xml:space="preserve">Developing </w:t>
      </w:r>
      <w:r w:rsidR="00223195" w:rsidRPr="00223195">
        <w:rPr>
          <w:color w:val="000000"/>
          <w:szCs w:val="22"/>
        </w:rPr>
        <w:t>computational models for Explainable Artificial Intelligence (XAI) systems.</w:t>
      </w:r>
    </w:p>
    <w:p w14:paraId="20DE4E65" w14:textId="2B61A4EB" w:rsidR="00C83ED2" w:rsidRDefault="00C83ED2" w:rsidP="00C83ED2">
      <w:r>
        <w:rPr>
          <w:b/>
          <w:bCs/>
          <w:color w:val="000000"/>
          <w:szCs w:val="22"/>
        </w:rPr>
        <w:t>Practicum</w:t>
      </w:r>
      <w:r w:rsidRPr="00AC50FB">
        <w:rPr>
          <w:b/>
          <w:bCs/>
          <w:color w:val="000000"/>
          <w:szCs w:val="22"/>
        </w:rPr>
        <w:t xml:space="preserve"> </w:t>
      </w:r>
      <w:r>
        <w:rPr>
          <w:b/>
          <w:bCs/>
          <w:color w:val="000000"/>
          <w:szCs w:val="22"/>
        </w:rPr>
        <w:t xml:space="preserve">Student                                                                                                                                        </w:t>
      </w:r>
      <w:r w:rsidRPr="00652F6D">
        <w:t>20</w:t>
      </w:r>
      <w:r>
        <w:t>20</w:t>
      </w:r>
      <w:r w:rsidRPr="00652F6D">
        <w:t xml:space="preserve"> </w:t>
      </w:r>
    </w:p>
    <w:p w14:paraId="0B724E90" w14:textId="5BA8A874" w:rsidR="00C83ED2" w:rsidRDefault="00C83ED2" w:rsidP="00C83ED2">
      <w:pPr>
        <w:rPr>
          <w:rStyle w:val="Hyperlink"/>
          <w:b/>
        </w:rPr>
      </w:pPr>
      <w:r>
        <w:rPr>
          <w:b/>
        </w:rPr>
        <w:t xml:space="preserve">Supervisor: </w:t>
      </w:r>
      <w:hyperlink r:id="rId7" w:history="1">
        <w:r w:rsidRPr="00C83ED2">
          <w:rPr>
            <w:rStyle w:val="Hyperlink"/>
            <w:b/>
          </w:rPr>
          <w:t>Robert Hoffman</w:t>
        </w:r>
      </w:hyperlink>
    </w:p>
    <w:p w14:paraId="70533E35" w14:textId="441FBA8D" w:rsidR="005A687D" w:rsidRPr="00CF6D36" w:rsidRDefault="005A687D" w:rsidP="00C83ED2">
      <w:r>
        <w:rPr>
          <w:b/>
        </w:rPr>
        <w:t>Task:</w:t>
      </w:r>
    </w:p>
    <w:p w14:paraId="3B3CA3EF" w14:textId="43C648FA" w:rsidR="00C83ED2" w:rsidRDefault="00C83ED2" w:rsidP="00C83ED2">
      <w:pPr>
        <w:pStyle w:val="ListParagraph"/>
        <w:numPr>
          <w:ilvl w:val="0"/>
          <w:numId w:val="7"/>
        </w:numPr>
      </w:pPr>
      <w:r>
        <w:rPr>
          <w:color w:val="000000"/>
          <w:szCs w:val="22"/>
        </w:rPr>
        <w:t>Improving and designing collaborative explanation methods for AI systems</w:t>
      </w:r>
      <w:r>
        <w:t>.</w:t>
      </w:r>
    </w:p>
    <w:p w14:paraId="6A93C9E8" w14:textId="77777777" w:rsidR="000F2E7E" w:rsidRDefault="000F2E7E">
      <w:pPr>
        <w:rPr>
          <w:b/>
        </w:rPr>
      </w:pPr>
    </w:p>
    <w:p w14:paraId="1A53343D" w14:textId="6DF1A6AA" w:rsidR="00CF6D36" w:rsidRDefault="003D49C7">
      <w:pPr>
        <w:rPr>
          <w:b/>
        </w:rPr>
      </w:pPr>
      <w:r w:rsidRPr="003D49C7">
        <w:rPr>
          <w:b/>
        </w:rPr>
        <w:t>Programming Expertise</w:t>
      </w:r>
    </w:p>
    <w:p w14:paraId="7B1D0E0D" w14:textId="342823AE" w:rsidR="000F2E7E" w:rsidRDefault="000F2E7E" w:rsidP="000F2E7E">
      <w:pPr>
        <w:pStyle w:val="ListParagraph"/>
        <w:numPr>
          <w:ilvl w:val="0"/>
          <w:numId w:val="7"/>
        </w:numPr>
      </w:pPr>
      <w:r w:rsidRPr="003D49C7">
        <w:t>Ruby, Python, C, C++, Java, PHP, R, PEBL</w:t>
      </w:r>
    </w:p>
    <w:p w14:paraId="72211B31" w14:textId="77777777" w:rsidR="000F2E7E" w:rsidRDefault="000F2E7E">
      <w:pPr>
        <w:rPr>
          <w:b/>
        </w:rPr>
      </w:pPr>
    </w:p>
    <w:p w14:paraId="75C0F5EB" w14:textId="4F15BEC7" w:rsidR="00CF6D36" w:rsidRPr="00CF6D36" w:rsidRDefault="00CF6D36">
      <w:pPr>
        <w:rPr>
          <w:b/>
        </w:rPr>
      </w:pPr>
      <w:r w:rsidRPr="00CF6D36">
        <w:rPr>
          <w:b/>
        </w:rPr>
        <w:t>CO-CURRICULAR INVOL</w:t>
      </w:r>
      <w:r w:rsidR="002264DC">
        <w:rPr>
          <w:b/>
        </w:rPr>
        <w:t>V</w:t>
      </w:r>
      <w:r w:rsidRPr="00CF6D36">
        <w:rPr>
          <w:b/>
        </w:rPr>
        <w:t>EMENT</w:t>
      </w:r>
    </w:p>
    <w:p w14:paraId="4C32B71C" w14:textId="77777777" w:rsidR="00CF6D36" w:rsidRPr="00CF6D36" w:rsidRDefault="00CF6D36">
      <w:pPr>
        <w:rPr>
          <w:sz w:val="10"/>
          <w:szCs w:val="10"/>
        </w:rPr>
      </w:pPr>
    </w:p>
    <w:p w14:paraId="01A03F32" w14:textId="516BCCFB" w:rsidR="007A47A1" w:rsidRDefault="007A47A1" w:rsidP="00CF6D36">
      <w:pPr>
        <w:pStyle w:val="ListParagraph"/>
        <w:numPr>
          <w:ilvl w:val="0"/>
          <w:numId w:val="3"/>
        </w:numPr>
      </w:pPr>
      <w:r w:rsidRPr="007A47A1">
        <w:rPr>
          <w:bCs/>
        </w:rPr>
        <w:t xml:space="preserve">President (Photography Department) </w:t>
      </w:r>
      <w:r w:rsidR="00B32D72">
        <w:rPr>
          <w:bCs/>
        </w:rPr>
        <w:t>at</w:t>
      </w:r>
      <w:r w:rsidRPr="007A47A1">
        <w:rPr>
          <w:bCs/>
        </w:rPr>
        <w:t xml:space="preserve"> Notre Dame Nature Study Club</w:t>
      </w:r>
      <w:r>
        <w:rPr>
          <w:b/>
        </w:rPr>
        <w:t xml:space="preserve">                                    </w:t>
      </w:r>
      <w:r>
        <w:t>2009</w:t>
      </w:r>
      <w:r w:rsidR="00DD1019">
        <w:t xml:space="preserve"> </w:t>
      </w:r>
      <w:r w:rsidR="00DD1019" w:rsidRPr="00652F6D">
        <w:t xml:space="preserve">– </w:t>
      </w:r>
      <w:r>
        <w:t>2010</w:t>
      </w:r>
    </w:p>
    <w:p w14:paraId="5EAEF040" w14:textId="41B16384" w:rsidR="007A47A1" w:rsidRDefault="007A47A1" w:rsidP="00CF6D36">
      <w:pPr>
        <w:pStyle w:val="ListParagraph"/>
        <w:numPr>
          <w:ilvl w:val="0"/>
          <w:numId w:val="3"/>
        </w:numPr>
      </w:pPr>
      <w:r>
        <w:t xml:space="preserve">General </w:t>
      </w:r>
      <w:r w:rsidRPr="007A47A1">
        <w:t xml:space="preserve">member </w:t>
      </w:r>
      <w:r w:rsidR="00DD1019">
        <w:t>at</w:t>
      </w:r>
      <w:r w:rsidR="00DD1019" w:rsidRPr="008463E4">
        <w:t xml:space="preserve"> </w:t>
      </w:r>
      <w:proofErr w:type="spellStart"/>
      <w:r w:rsidRPr="007A47A1">
        <w:t>Ahsanullah</w:t>
      </w:r>
      <w:proofErr w:type="spellEnd"/>
      <w:r w:rsidRPr="007A47A1">
        <w:t xml:space="preserve"> University of Science &amp; Technology’s Computer Science &amp; Engineering Society</w:t>
      </w:r>
      <w:r>
        <w:t xml:space="preserve">                                                                                                                                          20</w:t>
      </w:r>
      <w:r w:rsidR="002264DC">
        <w:t>11</w:t>
      </w:r>
      <w:r w:rsidR="00DD1019">
        <w:t xml:space="preserve"> </w:t>
      </w:r>
      <w:r w:rsidR="00DD1019" w:rsidRPr="00652F6D">
        <w:t xml:space="preserve">– </w:t>
      </w:r>
      <w:r>
        <w:t>201</w:t>
      </w:r>
      <w:r w:rsidR="002264DC">
        <w:t>3</w:t>
      </w:r>
    </w:p>
    <w:p w14:paraId="2AD6AA1D" w14:textId="6EB6C738" w:rsidR="008463E4" w:rsidRDefault="008463E4" w:rsidP="00CF6D36">
      <w:pPr>
        <w:pStyle w:val="ListParagraph"/>
        <w:numPr>
          <w:ilvl w:val="0"/>
          <w:numId w:val="3"/>
        </w:numPr>
      </w:pPr>
      <w:r w:rsidRPr="008463E4">
        <w:t xml:space="preserve">General Secretary </w:t>
      </w:r>
      <w:r w:rsidR="00DD1019">
        <w:t>at</w:t>
      </w:r>
      <w:r w:rsidRPr="008463E4">
        <w:t xml:space="preserve"> </w:t>
      </w:r>
      <w:proofErr w:type="spellStart"/>
      <w:r w:rsidRPr="008463E4">
        <w:t>Ahsanullah</w:t>
      </w:r>
      <w:proofErr w:type="spellEnd"/>
      <w:r w:rsidRPr="008463E4">
        <w:t xml:space="preserve"> University of Science &amp; Technology’s Computer Science &amp; Engineering Society</w:t>
      </w:r>
      <w:r>
        <w:t xml:space="preserve">                                                                                                                                         </w:t>
      </w:r>
      <w:r w:rsidR="00DD1019">
        <w:t xml:space="preserve"> </w:t>
      </w:r>
      <w:r w:rsidR="006F2EAB">
        <w:t xml:space="preserve">2013 </w:t>
      </w:r>
      <w:r w:rsidR="006F2EAB" w:rsidRPr="00652F6D">
        <w:t xml:space="preserve">– </w:t>
      </w:r>
      <w:r>
        <w:t>20</w:t>
      </w:r>
      <w:r w:rsidR="002264DC">
        <w:t>14</w:t>
      </w:r>
      <w:r w:rsidR="00DD1019">
        <w:t xml:space="preserve"> </w:t>
      </w:r>
    </w:p>
    <w:p w14:paraId="09158A9A" w14:textId="3A824F2F" w:rsidR="00CF6D36" w:rsidRDefault="008463E4" w:rsidP="008463E4">
      <w:pPr>
        <w:pStyle w:val="ListParagraph"/>
        <w:numPr>
          <w:ilvl w:val="0"/>
          <w:numId w:val="3"/>
        </w:numPr>
      </w:pPr>
      <w:r w:rsidRPr="008463E4">
        <w:t xml:space="preserve">Vice President </w:t>
      </w:r>
      <w:r w:rsidR="00DD1019">
        <w:t>at</w:t>
      </w:r>
      <w:r w:rsidR="00DD1019" w:rsidRPr="008463E4">
        <w:t xml:space="preserve"> </w:t>
      </w:r>
      <w:proofErr w:type="spellStart"/>
      <w:r w:rsidRPr="008463E4">
        <w:t>Ahsanullah</w:t>
      </w:r>
      <w:proofErr w:type="spellEnd"/>
      <w:r w:rsidRPr="008463E4">
        <w:t xml:space="preserve"> University of Science &amp; Technology’s Computer Science &amp; Engineering Society</w:t>
      </w:r>
      <w:r>
        <w:t xml:space="preserve">                                                                                                                                         </w:t>
      </w:r>
      <w:r w:rsidR="006F2EAB">
        <w:t xml:space="preserve"> 2014 </w:t>
      </w:r>
      <w:r w:rsidR="006F2EAB" w:rsidRPr="00652F6D">
        <w:t xml:space="preserve">– </w:t>
      </w:r>
      <w:r>
        <w:t>20</w:t>
      </w:r>
      <w:r w:rsidR="002264DC">
        <w:t>15</w:t>
      </w:r>
    </w:p>
    <w:p w14:paraId="21FD9C29" w14:textId="42B5B6C0" w:rsidR="006F2EAB" w:rsidRPr="008463E4" w:rsidRDefault="000F2E7E" w:rsidP="008463E4">
      <w:pPr>
        <w:pStyle w:val="ListParagraph"/>
        <w:numPr>
          <w:ilvl w:val="0"/>
          <w:numId w:val="3"/>
        </w:numPr>
      </w:pPr>
      <w:r w:rsidRPr="008463E4">
        <w:t xml:space="preserve"> </w:t>
      </w:r>
      <w:r w:rsidR="006F2EAB" w:rsidRPr="008463E4">
        <w:t xml:space="preserve">Vice President </w:t>
      </w:r>
      <w:r w:rsidR="006F2EAB">
        <w:t>at</w:t>
      </w:r>
      <w:r w:rsidR="006F2EAB" w:rsidRPr="008463E4">
        <w:t xml:space="preserve"> </w:t>
      </w:r>
      <w:r w:rsidR="006F2EAB">
        <w:t>Bangladeshi Student</w:t>
      </w:r>
      <w:r w:rsidR="006F2EAB" w:rsidRPr="008463E4">
        <w:t xml:space="preserve"> </w:t>
      </w:r>
      <w:r w:rsidR="006F2EAB">
        <w:t xml:space="preserve">Association at Michigan Technological University         2020 </w:t>
      </w:r>
      <w:r w:rsidR="006F2EAB" w:rsidRPr="00652F6D">
        <w:t xml:space="preserve">– </w:t>
      </w:r>
      <w:r w:rsidR="006F2EAB">
        <w:t xml:space="preserve">2021 </w:t>
      </w:r>
    </w:p>
    <w:p w14:paraId="411A59D6" w14:textId="77777777" w:rsidR="00CF6D36" w:rsidRPr="00451C9C" w:rsidRDefault="00CF6D36">
      <w:pPr>
        <w:rPr>
          <w:sz w:val="16"/>
          <w:szCs w:val="16"/>
        </w:rPr>
      </w:pPr>
    </w:p>
    <w:p w14:paraId="1CD85005" w14:textId="31829580" w:rsidR="00CF6D36" w:rsidRPr="00CF6D36" w:rsidRDefault="00CF6D36">
      <w:pPr>
        <w:rPr>
          <w:b/>
        </w:rPr>
      </w:pPr>
      <w:r w:rsidRPr="00CF6D36">
        <w:rPr>
          <w:b/>
        </w:rPr>
        <w:t>INTERESTS</w:t>
      </w:r>
    </w:p>
    <w:p w14:paraId="09698A1E" w14:textId="77777777" w:rsidR="00CF6D36" w:rsidRPr="00CF6D36" w:rsidRDefault="00CF6D36">
      <w:pPr>
        <w:rPr>
          <w:sz w:val="10"/>
          <w:szCs w:val="10"/>
        </w:rPr>
      </w:pPr>
    </w:p>
    <w:tbl>
      <w:tblPr>
        <w:tblStyle w:val="TableGrid"/>
        <w:tblpPr w:leftFromText="180" w:rightFromText="180" w:vertAnchor="text" w:horzAnchor="margin" w:tblpY="37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6"/>
        <w:gridCol w:w="4957"/>
      </w:tblGrid>
      <w:tr w:rsidR="000F2E7E" w14:paraId="16A6A2F4" w14:textId="77777777" w:rsidTr="000F2E7E">
        <w:trPr>
          <w:trHeight w:val="276"/>
        </w:trPr>
        <w:tc>
          <w:tcPr>
            <w:tcW w:w="4956" w:type="dxa"/>
          </w:tcPr>
          <w:p w14:paraId="492124C8" w14:textId="77777777" w:rsidR="000F2E7E" w:rsidRPr="005A687D" w:rsidRDefault="000F2E7E" w:rsidP="000F2E7E"/>
        </w:tc>
        <w:tc>
          <w:tcPr>
            <w:tcW w:w="4957" w:type="dxa"/>
          </w:tcPr>
          <w:p w14:paraId="178CFBDA" w14:textId="77777777" w:rsidR="000F2E7E" w:rsidRDefault="000F2E7E" w:rsidP="000F2E7E">
            <w:pPr>
              <w:pStyle w:val="ListParagraph"/>
              <w:ind w:left="360"/>
            </w:pPr>
          </w:p>
        </w:tc>
      </w:tr>
    </w:tbl>
    <w:p w14:paraId="3FD9120E" w14:textId="11C62C6E" w:rsidR="005B587D" w:rsidRDefault="000F2E7E">
      <w:r>
        <w:t xml:space="preserve"> </w:t>
      </w:r>
      <w:hyperlink r:id="rId8" w:history="1">
        <w:r w:rsidR="008463E4" w:rsidRPr="000E4A6F">
          <w:rPr>
            <w:rStyle w:val="Hyperlink"/>
          </w:rPr>
          <w:t>Photography</w:t>
        </w:r>
      </w:hyperlink>
      <w:r w:rsidR="006604C4">
        <w:t xml:space="preserve"> |</w:t>
      </w:r>
      <w:r w:rsidR="00CF6D36">
        <w:t xml:space="preserve"> </w:t>
      </w:r>
      <w:r w:rsidR="008463E4">
        <w:t>App Development |</w:t>
      </w:r>
      <w:r w:rsidR="00CF6D36">
        <w:t xml:space="preserve"> </w:t>
      </w:r>
      <w:r w:rsidR="008463E4">
        <w:t>Video and Photo Editing</w:t>
      </w:r>
      <w:r w:rsidR="00CF6D36">
        <w:t xml:space="preserve"> </w:t>
      </w:r>
    </w:p>
    <w:sectPr w:rsidR="005B587D" w:rsidSect="00021C91">
      <w:pgSz w:w="12240" w:h="15840"/>
      <w:pgMar w:top="585" w:right="720" w:bottom="207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A5659C"/>
    <w:multiLevelType w:val="hybridMultilevel"/>
    <w:tmpl w:val="C16CF6E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3755D4"/>
    <w:multiLevelType w:val="hybridMultilevel"/>
    <w:tmpl w:val="D304C40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C85EED"/>
    <w:multiLevelType w:val="hybridMultilevel"/>
    <w:tmpl w:val="F59C2D2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6C009AA"/>
    <w:multiLevelType w:val="hybridMultilevel"/>
    <w:tmpl w:val="0254957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9D8278C"/>
    <w:multiLevelType w:val="hybridMultilevel"/>
    <w:tmpl w:val="7500F3A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E8A3B12"/>
    <w:multiLevelType w:val="hybridMultilevel"/>
    <w:tmpl w:val="D178618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E8F57A9"/>
    <w:multiLevelType w:val="hybridMultilevel"/>
    <w:tmpl w:val="55D8ACE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A837381"/>
    <w:multiLevelType w:val="hybridMultilevel"/>
    <w:tmpl w:val="5862F8C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1"/>
  </w:num>
  <w:num w:numId="5">
    <w:abstractNumId w:val="6"/>
  </w:num>
  <w:num w:numId="6">
    <w:abstractNumId w:val="3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xMDE1NjI1Mzc3NDdR0lEKTi0uzszPAykwMqgFAO7+CTAtAAAA"/>
  </w:docVars>
  <w:rsids>
    <w:rsidRoot w:val="00220706"/>
    <w:rsid w:val="00021C91"/>
    <w:rsid w:val="000E4A6F"/>
    <w:rsid w:val="000F2E7E"/>
    <w:rsid w:val="00220706"/>
    <w:rsid w:val="00223195"/>
    <w:rsid w:val="002264DC"/>
    <w:rsid w:val="002A55B0"/>
    <w:rsid w:val="00321C6F"/>
    <w:rsid w:val="003B371F"/>
    <w:rsid w:val="003D49C7"/>
    <w:rsid w:val="00412428"/>
    <w:rsid w:val="00451C9C"/>
    <w:rsid w:val="0047275C"/>
    <w:rsid w:val="005354FE"/>
    <w:rsid w:val="005A687D"/>
    <w:rsid w:val="005B587D"/>
    <w:rsid w:val="005C07BE"/>
    <w:rsid w:val="006021D6"/>
    <w:rsid w:val="00617F6A"/>
    <w:rsid w:val="00652F6D"/>
    <w:rsid w:val="006604C4"/>
    <w:rsid w:val="006A75B0"/>
    <w:rsid w:val="006F2EAB"/>
    <w:rsid w:val="00721165"/>
    <w:rsid w:val="007420A2"/>
    <w:rsid w:val="007A47A1"/>
    <w:rsid w:val="007F0798"/>
    <w:rsid w:val="008463E4"/>
    <w:rsid w:val="0086345A"/>
    <w:rsid w:val="008B4833"/>
    <w:rsid w:val="008D6E4A"/>
    <w:rsid w:val="00905392"/>
    <w:rsid w:val="009248DB"/>
    <w:rsid w:val="009451CF"/>
    <w:rsid w:val="00956874"/>
    <w:rsid w:val="009A74E3"/>
    <w:rsid w:val="009B59BE"/>
    <w:rsid w:val="00A11CC9"/>
    <w:rsid w:val="00A77BE7"/>
    <w:rsid w:val="00AB5D71"/>
    <w:rsid w:val="00AC1466"/>
    <w:rsid w:val="00AC50FB"/>
    <w:rsid w:val="00B17649"/>
    <w:rsid w:val="00B32D72"/>
    <w:rsid w:val="00B5417D"/>
    <w:rsid w:val="00C83ED2"/>
    <w:rsid w:val="00C84DEF"/>
    <w:rsid w:val="00CA0E4F"/>
    <w:rsid w:val="00CC3CEB"/>
    <w:rsid w:val="00CD0542"/>
    <w:rsid w:val="00CE6942"/>
    <w:rsid w:val="00CF6D36"/>
    <w:rsid w:val="00D200E9"/>
    <w:rsid w:val="00D25DC9"/>
    <w:rsid w:val="00D60993"/>
    <w:rsid w:val="00DD1019"/>
    <w:rsid w:val="00E66E29"/>
    <w:rsid w:val="00EE022A"/>
    <w:rsid w:val="00F33081"/>
    <w:rsid w:val="00F50E81"/>
    <w:rsid w:val="00F63710"/>
    <w:rsid w:val="00FC64CF"/>
    <w:rsid w:val="00FE3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44DF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color w:val="222222"/>
        <w:sz w:val="22"/>
        <w:szCs w:val="19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05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207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F6D3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264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64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54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6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lickr.com/photos/63464150@N02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ihmc.us/groups/rhoffma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m-cv-p.herokuapp.com/" TargetMode="External"/><Relationship Id="rId5" Type="http://schemas.openxmlformats.org/officeDocument/2006/relationships/hyperlink" Target="mailto:tmamun@mtu.ed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465</Words>
  <Characters>26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igan Technological University</Company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Way</dc:creator>
  <cp:keywords/>
  <dc:description/>
  <cp:lastModifiedBy>Tauseef Mamun</cp:lastModifiedBy>
  <cp:revision>53</cp:revision>
  <cp:lastPrinted>2020-06-28T03:32:00Z</cp:lastPrinted>
  <dcterms:created xsi:type="dcterms:W3CDTF">2017-09-13T16:10:00Z</dcterms:created>
  <dcterms:modified xsi:type="dcterms:W3CDTF">2020-08-24T16:38:00Z</dcterms:modified>
</cp:coreProperties>
</file>